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A6063" w14:textId="77777777" w:rsidR="001D4C5A" w:rsidRPr="001D4C5A" w:rsidRDefault="001D4C5A" w:rsidP="001D4C5A">
      <w:pPr>
        <w:jc w:val="center"/>
        <w:rPr>
          <w:rFonts w:ascii="Goudy Stout" w:hAnsi="Goudy Stout"/>
          <w:b/>
          <w:bCs/>
          <w:sz w:val="32"/>
          <w:szCs w:val="32"/>
        </w:rPr>
      </w:pPr>
      <w:r w:rsidRPr="001D4C5A">
        <w:rPr>
          <w:rFonts w:ascii="Goudy Stout" w:hAnsi="Goudy Stout"/>
          <w:b/>
          <w:bCs/>
          <w:sz w:val="32"/>
          <w:szCs w:val="32"/>
        </w:rPr>
        <w:t>GALESBURG RAILROAD DAYS</w:t>
      </w:r>
    </w:p>
    <w:p w14:paraId="7700A468" w14:textId="77777777" w:rsidR="001D4C5A" w:rsidRPr="001D4C5A" w:rsidRDefault="001D4C5A" w:rsidP="001D4C5A">
      <w:pPr>
        <w:jc w:val="center"/>
        <w:rPr>
          <w:rFonts w:ascii="Goudy Stout" w:hAnsi="Goudy Stout"/>
          <w:b/>
          <w:bCs/>
          <w:sz w:val="28"/>
          <w:szCs w:val="28"/>
        </w:rPr>
      </w:pPr>
      <w:r w:rsidRPr="001D4C5A">
        <w:rPr>
          <w:rFonts w:ascii="Goudy Stout" w:hAnsi="Goudy Stout"/>
          <w:b/>
          <w:bCs/>
          <w:sz w:val="28"/>
          <w:szCs w:val="28"/>
        </w:rPr>
        <w:t>CO-ED MUD VOLLEYBALL</w:t>
      </w:r>
    </w:p>
    <w:p w14:paraId="6EB01FF1" w14:textId="77777777" w:rsidR="001D4C5A" w:rsidRPr="001D4C5A" w:rsidRDefault="001D4C5A" w:rsidP="001D4C5A">
      <w:pPr>
        <w:jc w:val="center"/>
        <w:rPr>
          <w:b/>
          <w:bCs/>
          <w:sz w:val="28"/>
          <w:szCs w:val="28"/>
          <w:u w:val="single"/>
        </w:rPr>
      </w:pPr>
      <w:r w:rsidRPr="001D4C5A">
        <w:rPr>
          <w:b/>
          <w:bCs/>
          <w:sz w:val="28"/>
          <w:szCs w:val="28"/>
          <w:u w:val="single"/>
        </w:rPr>
        <w:t>Waiver Form</w:t>
      </w:r>
    </w:p>
    <w:p w14:paraId="3158DF0A" w14:textId="77777777" w:rsidR="001D4C5A" w:rsidRDefault="001D4C5A" w:rsidP="001D4C5A"/>
    <w:p w14:paraId="75C64B9F" w14:textId="3FA736E9" w:rsidR="001D4C5A" w:rsidRDefault="001D4C5A" w:rsidP="001D4C5A">
      <w:r w:rsidRPr="001D4C5A">
        <w:rPr>
          <w:b/>
          <w:bCs/>
        </w:rPr>
        <w:t>TEAM NAME (PLEASE PRINT):</w:t>
      </w:r>
      <w:r>
        <w:t xml:space="preserve"> ______________________________________</w:t>
      </w:r>
      <w:r>
        <w:t>______________________</w:t>
      </w:r>
    </w:p>
    <w:p w14:paraId="0EC67F93" w14:textId="6F19FC0A" w:rsidR="001D4C5A" w:rsidRPr="001D4C5A" w:rsidRDefault="001D4C5A" w:rsidP="001D4C5A">
      <w:pPr>
        <w:jc w:val="both"/>
        <w:rPr>
          <w:sz w:val="24"/>
          <w:szCs w:val="24"/>
        </w:rPr>
      </w:pPr>
      <w:r w:rsidRPr="001D4C5A">
        <w:rPr>
          <w:sz w:val="24"/>
          <w:szCs w:val="24"/>
        </w:rPr>
        <w:t>Participation in recreation sports/activities may involve risk of injury. As a participant, I am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aware of these hazards and my ability to participate. In consideration for participation in the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Galesburg Railroad Days Mud Volleyball Tournament, I hereby for myself, my heirs, executors,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and administrators waive and release all rights and claims against Galesburg Railroad Days, its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officers, board members, and volunteers, from all losses, injury, damages, fees and other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expenses (including attorney fees), arising out of or in connection with participation in this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activity. In addition, I give permission to be treated by qualified med</w:t>
      </w:r>
      <w:bookmarkStart w:id="0" w:name="_GoBack"/>
      <w:bookmarkEnd w:id="0"/>
      <w:r w:rsidRPr="001D4C5A">
        <w:rPr>
          <w:sz w:val="24"/>
          <w:szCs w:val="24"/>
        </w:rPr>
        <w:t>ical personnel in the event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of injury. All attempts will be made to contact any individual listed as a contact person by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Galesburg Railroad Days.</w:t>
      </w:r>
    </w:p>
    <w:p w14:paraId="0B3CEDE8" w14:textId="26352791" w:rsidR="001D4C5A" w:rsidRPr="001D4C5A" w:rsidRDefault="001D4C5A" w:rsidP="001D4C5A">
      <w:pPr>
        <w:jc w:val="both"/>
        <w:rPr>
          <w:sz w:val="24"/>
          <w:szCs w:val="24"/>
        </w:rPr>
      </w:pPr>
      <w:r w:rsidRPr="001D4C5A">
        <w:rPr>
          <w:sz w:val="24"/>
          <w:szCs w:val="24"/>
        </w:rPr>
        <w:t>Galesburg Railroad Days may take pictures or videos of participants at our programs, activities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or special events. Please be aware that the picture may appear in future promotional materials,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including our website. Participants must recognize that all sports/activities of a physical nature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involve some risk and by registering for the mud volleyball tournament there is an assumption of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 xml:space="preserve">risk by the participant. Galesburg Railroad Days </w:t>
      </w:r>
      <w:proofErr w:type="gramStart"/>
      <w:r w:rsidRPr="001D4C5A">
        <w:rPr>
          <w:sz w:val="24"/>
          <w:szCs w:val="24"/>
        </w:rPr>
        <w:t>is dedicated to providing</w:t>
      </w:r>
      <w:proofErr w:type="gramEnd"/>
      <w:r w:rsidRPr="001D4C5A">
        <w:rPr>
          <w:sz w:val="24"/>
          <w:szCs w:val="24"/>
        </w:rPr>
        <w:t xml:space="preserve"> safe facilities and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equipment for all participants. By signing this waiver team members also agree to the Galesburg</w:t>
      </w:r>
      <w:r w:rsidRPr="001D4C5A">
        <w:rPr>
          <w:sz w:val="24"/>
          <w:szCs w:val="24"/>
        </w:rPr>
        <w:t xml:space="preserve"> </w:t>
      </w:r>
      <w:r w:rsidRPr="001D4C5A">
        <w:rPr>
          <w:sz w:val="24"/>
          <w:szCs w:val="24"/>
        </w:rPr>
        <w:t>Railroad Days Volleyball rules.</w:t>
      </w:r>
    </w:p>
    <w:p w14:paraId="3B7F987A" w14:textId="77777777" w:rsidR="001D4C5A" w:rsidRDefault="001D4C5A" w:rsidP="001D4C5A">
      <w:r>
        <w:t>NAME (PLEASE PRINT) SIGNATURE DATE OF BIR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D4C5A" w14:paraId="62C0D223" w14:textId="77777777" w:rsidTr="001D4C5A">
        <w:tc>
          <w:tcPr>
            <w:tcW w:w="3116" w:type="dxa"/>
          </w:tcPr>
          <w:p w14:paraId="7945AACF" w14:textId="65B754E4" w:rsidR="001D4C5A" w:rsidRPr="001D4C5A" w:rsidRDefault="001D4C5A" w:rsidP="001D4C5A">
            <w:pPr>
              <w:jc w:val="center"/>
              <w:rPr>
                <w:b/>
                <w:bCs/>
              </w:rPr>
            </w:pPr>
            <w:r w:rsidRPr="001D4C5A">
              <w:rPr>
                <w:b/>
                <w:bCs/>
              </w:rPr>
              <w:t>NAME (PLEASE PRINT)</w:t>
            </w:r>
          </w:p>
        </w:tc>
        <w:tc>
          <w:tcPr>
            <w:tcW w:w="3117" w:type="dxa"/>
          </w:tcPr>
          <w:p w14:paraId="00B6B7F8" w14:textId="62048B61" w:rsidR="001D4C5A" w:rsidRPr="001D4C5A" w:rsidRDefault="001D4C5A" w:rsidP="001D4C5A">
            <w:pPr>
              <w:jc w:val="center"/>
              <w:rPr>
                <w:b/>
                <w:bCs/>
              </w:rPr>
            </w:pPr>
            <w:r w:rsidRPr="001D4C5A">
              <w:rPr>
                <w:b/>
                <w:bCs/>
              </w:rPr>
              <w:t>SIGNATURE</w:t>
            </w:r>
          </w:p>
        </w:tc>
        <w:tc>
          <w:tcPr>
            <w:tcW w:w="3117" w:type="dxa"/>
          </w:tcPr>
          <w:p w14:paraId="7CBC66CD" w14:textId="40C19AD5" w:rsidR="001D4C5A" w:rsidRPr="001D4C5A" w:rsidRDefault="001D4C5A" w:rsidP="001D4C5A">
            <w:pPr>
              <w:jc w:val="center"/>
              <w:rPr>
                <w:b/>
                <w:bCs/>
              </w:rPr>
            </w:pPr>
            <w:r w:rsidRPr="001D4C5A">
              <w:rPr>
                <w:b/>
                <w:bCs/>
              </w:rPr>
              <w:t>DATE OF BIRTH</w:t>
            </w:r>
          </w:p>
        </w:tc>
      </w:tr>
      <w:tr w:rsidR="001D4C5A" w14:paraId="25CF139F" w14:textId="77777777" w:rsidTr="001D4C5A">
        <w:tc>
          <w:tcPr>
            <w:tcW w:w="3116" w:type="dxa"/>
          </w:tcPr>
          <w:p w14:paraId="1A4A8446" w14:textId="71375E46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1.</w:t>
            </w:r>
          </w:p>
        </w:tc>
        <w:tc>
          <w:tcPr>
            <w:tcW w:w="3117" w:type="dxa"/>
          </w:tcPr>
          <w:p w14:paraId="37C13910" w14:textId="77777777" w:rsidR="001D4C5A" w:rsidRDefault="001D4C5A" w:rsidP="001D4C5A"/>
        </w:tc>
        <w:tc>
          <w:tcPr>
            <w:tcW w:w="3117" w:type="dxa"/>
          </w:tcPr>
          <w:p w14:paraId="0AB6E72B" w14:textId="77777777" w:rsidR="001D4C5A" w:rsidRDefault="001D4C5A" w:rsidP="001D4C5A"/>
        </w:tc>
      </w:tr>
      <w:tr w:rsidR="001D4C5A" w14:paraId="6D020C73" w14:textId="77777777" w:rsidTr="001D4C5A">
        <w:tc>
          <w:tcPr>
            <w:tcW w:w="3116" w:type="dxa"/>
          </w:tcPr>
          <w:p w14:paraId="14307AAE" w14:textId="51EFDF81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2.</w:t>
            </w:r>
          </w:p>
        </w:tc>
        <w:tc>
          <w:tcPr>
            <w:tcW w:w="3117" w:type="dxa"/>
          </w:tcPr>
          <w:p w14:paraId="22DF165E" w14:textId="77777777" w:rsidR="001D4C5A" w:rsidRDefault="001D4C5A" w:rsidP="001D4C5A"/>
        </w:tc>
        <w:tc>
          <w:tcPr>
            <w:tcW w:w="3117" w:type="dxa"/>
          </w:tcPr>
          <w:p w14:paraId="6369CD9E" w14:textId="77777777" w:rsidR="001D4C5A" w:rsidRDefault="001D4C5A" w:rsidP="001D4C5A"/>
        </w:tc>
      </w:tr>
      <w:tr w:rsidR="001D4C5A" w14:paraId="71DEAD9C" w14:textId="77777777" w:rsidTr="001D4C5A">
        <w:tc>
          <w:tcPr>
            <w:tcW w:w="3116" w:type="dxa"/>
          </w:tcPr>
          <w:p w14:paraId="02A480C2" w14:textId="09BFA26A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3.</w:t>
            </w:r>
          </w:p>
        </w:tc>
        <w:tc>
          <w:tcPr>
            <w:tcW w:w="3117" w:type="dxa"/>
          </w:tcPr>
          <w:p w14:paraId="7BEC3205" w14:textId="77777777" w:rsidR="001D4C5A" w:rsidRDefault="001D4C5A" w:rsidP="001D4C5A"/>
        </w:tc>
        <w:tc>
          <w:tcPr>
            <w:tcW w:w="3117" w:type="dxa"/>
          </w:tcPr>
          <w:p w14:paraId="2F47D5B8" w14:textId="77777777" w:rsidR="001D4C5A" w:rsidRDefault="001D4C5A" w:rsidP="001D4C5A"/>
        </w:tc>
      </w:tr>
      <w:tr w:rsidR="001D4C5A" w14:paraId="7900656B" w14:textId="77777777" w:rsidTr="001D4C5A">
        <w:tc>
          <w:tcPr>
            <w:tcW w:w="3116" w:type="dxa"/>
          </w:tcPr>
          <w:p w14:paraId="06B73B9A" w14:textId="306183A3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4.</w:t>
            </w:r>
          </w:p>
        </w:tc>
        <w:tc>
          <w:tcPr>
            <w:tcW w:w="3117" w:type="dxa"/>
          </w:tcPr>
          <w:p w14:paraId="3E763539" w14:textId="77777777" w:rsidR="001D4C5A" w:rsidRDefault="001D4C5A" w:rsidP="001D4C5A"/>
        </w:tc>
        <w:tc>
          <w:tcPr>
            <w:tcW w:w="3117" w:type="dxa"/>
          </w:tcPr>
          <w:p w14:paraId="57E4A0F9" w14:textId="77777777" w:rsidR="001D4C5A" w:rsidRDefault="001D4C5A" w:rsidP="001D4C5A"/>
        </w:tc>
      </w:tr>
      <w:tr w:rsidR="001D4C5A" w14:paraId="76661651" w14:textId="77777777" w:rsidTr="001D4C5A">
        <w:tc>
          <w:tcPr>
            <w:tcW w:w="3116" w:type="dxa"/>
          </w:tcPr>
          <w:p w14:paraId="1F3FA878" w14:textId="360BE089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5.</w:t>
            </w:r>
          </w:p>
        </w:tc>
        <w:tc>
          <w:tcPr>
            <w:tcW w:w="3117" w:type="dxa"/>
          </w:tcPr>
          <w:p w14:paraId="682EBAF7" w14:textId="77777777" w:rsidR="001D4C5A" w:rsidRDefault="001D4C5A" w:rsidP="001D4C5A"/>
        </w:tc>
        <w:tc>
          <w:tcPr>
            <w:tcW w:w="3117" w:type="dxa"/>
          </w:tcPr>
          <w:p w14:paraId="63C7787C" w14:textId="77777777" w:rsidR="001D4C5A" w:rsidRDefault="001D4C5A" w:rsidP="001D4C5A"/>
        </w:tc>
      </w:tr>
      <w:tr w:rsidR="001D4C5A" w14:paraId="41B2912F" w14:textId="77777777" w:rsidTr="001D4C5A">
        <w:tc>
          <w:tcPr>
            <w:tcW w:w="3116" w:type="dxa"/>
          </w:tcPr>
          <w:p w14:paraId="4573297F" w14:textId="3EE74923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6.</w:t>
            </w:r>
          </w:p>
        </w:tc>
        <w:tc>
          <w:tcPr>
            <w:tcW w:w="3117" w:type="dxa"/>
          </w:tcPr>
          <w:p w14:paraId="6E0BC194" w14:textId="77777777" w:rsidR="001D4C5A" w:rsidRDefault="001D4C5A" w:rsidP="001D4C5A"/>
        </w:tc>
        <w:tc>
          <w:tcPr>
            <w:tcW w:w="3117" w:type="dxa"/>
          </w:tcPr>
          <w:p w14:paraId="540E3FCD" w14:textId="77777777" w:rsidR="001D4C5A" w:rsidRDefault="001D4C5A" w:rsidP="001D4C5A"/>
        </w:tc>
      </w:tr>
      <w:tr w:rsidR="001D4C5A" w14:paraId="03F51A27" w14:textId="77777777" w:rsidTr="001D4C5A">
        <w:tc>
          <w:tcPr>
            <w:tcW w:w="3116" w:type="dxa"/>
          </w:tcPr>
          <w:p w14:paraId="7A789F9F" w14:textId="3ACAF8D8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7.</w:t>
            </w:r>
          </w:p>
        </w:tc>
        <w:tc>
          <w:tcPr>
            <w:tcW w:w="3117" w:type="dxa"/>
          </w:tcPr>
          <w:p w14:paraId="00909804" w14:textId="77777777" w:rsidR="001D4C5A" w:rsidRDefault="001D4C5A" w:rsidP="001D4C5A"/>
        </w:tc>
        <w:tc>
          <w:tcPr>
            <w:tcW w:w="3117" w:type="dxa"/>
          </w:tcPr>
          <w:p w14:paraId="462491AB" w14:textId="77777777" w:rsidR="001D4C5A" w:rsidRDefault="001D4C5A" w:rsidP="001D4C5A"/>
        </w:tc>
      </w:tr>
      <w:tr w:rsidR="001D4C5A" w14:paraId="1B5E38D3" w14:textId="77777777" w:rsidTr="001D4C5A">
        <w:tc>
          <w:tcPr>
            <w:tcW w:w="3116" w:type="dxa"/>
          </w:tcPr>
          <w:p w14:paraId="711B3CEC" w14:textId="3B649735" w:rsidR="001D4C5A" w:rsidRPr="001D4C5A" w:rsidRDefault="001D4C5A" w:rsidP="001D4C5A">
            <w:pPr>
              <w:rPr>
                <w:b/>
                <w:bCs/>
              </w:rPr>
            </w:pPr>
            <w:r w:rsidRPr="001D4C5A">
              <w:rPr>
                <w:b/>
                <w:bCs/>
              </w:rPr>
              <w:t>8.</w:t>
            </w:r>
          </w:p>
        </w:tc>
        <w:tc>
          <w:tcPr>
            <w:tcW w:w="3117" w:type="dxa"/>
          </w:tcPr>
          <w:p w14:paraId="3CFD0CB7" w14:textId="77777777" w:rsidR="001D4C5A" w:rsidRDefault="001D4C5A" w:rsidP="001D4C5A"/>
        </w:tc>
        <w:tc>
          <w:tcPr>
            <w:tcW w:w="3117" w:type="dxa"/>
          </w:tcPr>
          <w:p w14:paraId="52DDA05F" w14:textId="77777777" w:rsidR="001D4C5A" w:rsidRDefault="001D4C5A" w:rsidP="001D4C5A"/>
        </w:tc>
      </w:tr>
    </w:tbl>
    <w:p w14:paraId="1A3AF3B0" w14:textId="69EDB926" w:rsidR="001D4C5A" w:rsidRDefault="001D4C5A" w:rsidP="001D4C5A"/>
    <w:p w14:paraId="4F13002D" w14:textId="79A50E2D" w:rsidR="001D4C5A" w:rsidRPr="001D4C5A" w:rsidRDefault="001D4C5A" w:rsidP="001D4C5A">
      <w:pPr>
        <w:rPr>
          <w:b/>
          <w:bCs/>
          <w:sz w:val="24"/>
          <w:szCs w:val="24"/>
        </w:rPr>
      </w:pPr>
      <w:r w:rsidRPr="001D4C5A">
        <w:rPr>
          <w:b/>
          <w:bCs/>
          <w:sz w:val="24"/>
          <w:szCs w:val="24"/>
        </w:rPr>
        <w:t>All players must sign the waiver form in order t</w:t>
      </w:r>
      <w:r w:rsidRPr="001D4C5A">
        <w:rPr>
          <w:b/>
          <w:bCs/>
          <w:sz w:val="24"/>
          <w:szCs w:val="24"/>
        </w:rPr>
        <w:t xml:space="preserve">o </w:t>
      </w:r>
      <w:r w:rsidRPr="001D4C5A">
        <w:rPr>
          <w:b/>
          <w:bCs/>
          <w:sz w:val="24"/>
          <w:szCs w:val="24"/>
        </w:rPr>
        <w:t>participate. Players that do not sign the waiver form are</w:t>
      </w:r>
      <w:r w:rsidRPr="001D4C5A">
        <w:rPr>
          <w:b/>
          <w:bCs/>
          <w:sz w:val="24"/>
          <w:szCs w:val="24"/>
        </w:rPr>
        <w:t xml:space="preserve"> </w:t>
      </w:r>
      <w:r w:rsidRPr="001D4C5A">
        <w:rPr>
          <w:b/>
          <w:bCs/>
          <w:sz w:val="24"/>
          <w:szCs w:val="24"/>
        </w:rPr>
        <w:t>prohibited from participation. It is the responsibility of</w:t>
      </w:r>
      <w:r w:rsidRPr="001D4C5A">
        <w:rPr>
          <w:b/>
          <w:bCs/>
          <w:sz w:val="24"/>
          <w:szCs w:val="24"/>
        </w:rPr>
        <w:t xml:space="preserve"> </w:t>
      </w:r>
      <w:r w:rsidRPr="001D4C5A">
        <w:rPr>
          <w:b/>
          <w:bCs/>
          <w:sz w:val="24"/>
          <w:szCs w:val="24"/>
        </w:rPr>
        <w:t>the team captain to ensure that all players</w:t>
      </w:r>
      <w:r w:rsidRPr="001D4C5A">
        <w:rPr>
          <w:b/>
          <w:bCs/>
          <w:sz w:val="24"/>
          <w:szCs w:val="24"/>
        </w:rPr>
        <w:t xml:space="preserve"> </w:t>
      </w:r>
      <w:r w:rsidRPr="001D4C5A">
        <w:rPr>
          <w:b/>
          <w:bCs/>
          <w:sz w:val="24"/>
          <w:szCs w:val="24"/>
        </w:rPr>
        <w:t>comply!</w:t>
      </w:r>
    </w:p>
    <w:sectPr w:rsidR="001D4C5A" w:rsidRPr="001D4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sDQyszAwNTUyNrZQ0lEKTi0uzszPAykwrAUA9xRw3ywAAAA="/>
  </w:docVars>
  <w:rsids>
    <w:rsidRoot w:val="001D4C5A"/>
    <w:rsid w:val="001D4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D30B4"/>
  <w15:chartTrackingRefBased/>
  <w15:docId w15:val="{1E7443FA-1FA3-48FE-94C7-C5D068090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4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3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Jones</dc:creator>
  <cp:keywords/>
  <dc:description/>
  <cp:lastModifiedBy>Tessa Jones</cp:lastModifiedBy>
  <cp:revision>1</cp:revision>
  <dcterms:created xsi:type="dcterms:W3CDTF">2020-03-27T19:01:00Z</dcterms:created>
  <dcterms:modified xsi:type="dcterms:W3CDTF">2020-03-27T19:05:00Z</dcterms:modified>
</cp:coreProperties>
</file>